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c1dba6cda6dcc9e8d2b99ea520926bf73871c"/>
      <w:r>
        <w:rPr>
          <w:b/>
        </w:rPr>
        <w:t xml:space="preserve">ПРОТОКОЛ ПРО РЕЗУЛЬТАТИ ЗЕМЕЛЬНИХ ТОРГІВ № LRE001-UA-20240328-066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теїве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од КВЦПЗ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754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2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крій Роман Богданович, ІПН/РНОКПП: 30016100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атеївец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29:39Z</dcterms:created>
  <dcterms:modified xsi:type="dcterms:W3CDTF">2024-05-20T11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